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16284" w14:textId="77777777" w:rsidR="001B2141" w:rsidRDefault="004C2086" w:rsidP="001B2141">
      <w:r>
        <w:pict w14:anchorId="06C6D94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19B18AC5" w14:textId="77777777" w:rsidR="00F010F1" w:rsidRPr="00C64984" w:rsidRDefault="00073543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B93DA2">
                    <w:rPr>
                      <w:rFonts w:ascii="Myriad Pro" w:hAnsi="Myriad Pro"/>
                      <w:b/>
                      <w:sz w:val="30"/>
                    </w:rPr>
                    <w:t xml:space="preserve">ABRIIL                              </w:t>
                  </w:r>
                  <w:r w:rsidR="00141907">
                    <w:rPr>
                      <w:rFonts w:ascii="Myriad Pro" w:hAnsi="Myriad Pro"/>
                      <w:b/>
                      <w:sz w:val="30"/>
                    </w:rPr>
                    <w:t xml:space="preserve">  </w:t>
                  </w:r>
                  <w:r w:rsidRPr="00B93DA2">
                    <w:rPr>
                      <w:rFonts w:ascii="Myriad Pro" w:hAnsi="Myriad Pro"/>
                      <w:b/>
                      <w:sz w:val="30"/>
                    </w:rPr>
                    <w:t xml:space="preserve">   </w:t>
                  </w:r>
                  <w:r w:rsidR="00141907">
                    <w:rPr>
                      <w:rFonts w:ascii="Myriad Pro" w:hAnsi="Myriad Pro"/>
                      <w:b/>
                      <w:sz w:val="20"/>
                      <w:szCs w:val="20"/>
                    </w:rPr>
                    <w:t xml:space="preserve">LOO TAROGALAY </w:t>
                  </w:r>
                  <w:r w:rsidRPr="00B93DA2">
                    <w:rPr>
                      <w:rFonts w:ascii="Myriad Pro" w:hAnsi="Myriad Pro"/>
                      <w:b/>
                      <w:sz w:val="30"/>
                    </w:rPr>
                    <w:t>QOYSASKA ARDAYDA FASALKA 11AAD</w:t>
                  </w:r>
                </w:p>
                <w:p w14:paraId="4B256F59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158AECD6" wp14:editId="0DAC986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9722A10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4B1F3FE1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8E281C5" w14:textId="77777777" w:rsidR="001A6610" w:rsidRPr="00B93DA2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B93DA2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74990CAC" w14:textId="77777777" w:rsidR="001028F4" w:rsidRPr="00B93DA2" w:rsidRDefault="001028F4" w:rsidP="001028F4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="00141907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141907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B93DA2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3DA2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2E8825D6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820464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13DD39D9" w14:textId="77777777" w:rsidR="001B2141" w:rsidRDefault="004C2086" w:rsidP="001B2141">
      <w:r>
        <w:pict w14:anchorId="7BC45058">
          <v:shape id="Text Box 2" o:spid="_x0000_s1028" type="#_x0000_t202" style="position:absolute;margin-left:.6pt;margin-top:15pt;width:432.6pt;height:50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<v:textbox>
              <w:txbxContent>
                <w:p w14:paraId="69CAFB71" w14:textId="117CF2A8" w:rsidR="00E14047" w:rsidRPr="00A1620A" w:rsidRDefault="00E14047" w:rsidP="00E14047">
                  <w:pPr>
                    <w:spacing w:after="0" w:line="240" w:lineRule="auto"/>
                    <w:rPr>
                      <w:rFonts w:ascii="Myriad Pro" w:eastAsia="Times New Roman" w:hAnsi="Myriad Pro" w:cs="Times New Roman"/>
                      <w:b/>
                      <w:sz w:val="28"/>
                      <w:szCs w:val="24"/>
                    </w:rPr>
                  </w:pPr>
                  <w:proofErr w:type="spellStart"/>
                  <w:r w:rsidRPr="00A1620A">
                    <w:rPr>
                      <w:rFonts w:ascii="Myriad Pro" w:hAnsi="Myriad Pro"/>
                      <w:b/>
                      <w:sz w:val="28"/>
                      <w:szCs w:val="24"/>
                    </w:rPr>
                    <w:t>Booqashooyinka</w:t>
                  </w:r>
                  <w:proofErr w:type="spellEnd"/>
                  <w:r w:rsidRPr="00A1620A">
                    <w:rPr>
                      <w:rFonts w:ascii="Myriad Pro" w:hAnsi="Myriad Pro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016023" w:rsidRPr="00A1620A">
                    <w:rPr>
                      <w:rFonts w:ascii="Myriad Pro" w:hAnsi="Myriad Pro"/>
                      <w:b/>
                      <w:sz w:val="28"/>
                      <w:szCs w:val="24"/>
                    </w:rPr>
                    <w:t>Xaru</w:t>
                  </w:r>
                  <w:r w:rsidR="00016023">
                    <w:rPr>
                      <w:rFonts w:ascii="Myriad Pro" w:hAnsi="Myriad Pro"/>
                      <w:b/>
                      <w:sz w:val="28"/>
                      <w:szCs w:val="24"/>
                    </w:rPr>
                    <w:t>maha</w:t>
                  </w:r>
                  <w:proofErr w:type="spellEnd"/>
                </w:p>
                <w:p w14:paraId="2B1D1616" w14:textId="0175E32A" w:rsidR="00E14047" w:rsidRPr="00A1620A" w:rsidRDefault="00E14047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sz w:val="21"/>
                      <w:szCs w:val="25"/>
                    </w:rPr>
                    <w:t>Kulliyad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qash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caaw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a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="00E83A51" w:rsidRPr="00A1620A">
                    <w:rPr>
                      <w:sz w:val="21"/>
                      <w:szCs w:val="25"/>
                    </w:rPr>
                    <w:t>canugaa</w:t>
                  </w:r>
                  <w:r w:rsidR="00E83A51">
                    <w:rPr>
                      <w:sz w:val="21"/>
                      <w:szCs w:val="25"/>
                    </w:rPr>
                    <w:t>d</w:t>
                  </w:r>
                  <w:r w:rsidR="00E83A51" w:rsidRPr="00A1620A">
                    <w:rPr>
                      <w:sz w:val="21"/>
                      <w:szCs w:val="25"/>
                    </w:rPr>
                    <w:t>a</w:t>
                  </w:r>
                  <w:proofErr w:type="spellEnd"/>
                  <w:r w:rsidR="00E83A51"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u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el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ug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naags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sz w:val="21"/>
                      <w:szCs w:val="25"/>
                    </w:rPr>
                    <w:t>haboon.Dhammaan</w:t>
                  </w:r>
                  <w:proofErr w:type="spellEnd"/>
                  <w:proofErr w:type="gram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leeyihi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xafiisyada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ogol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g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caaw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orshey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qashadaada.Am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g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addi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ugsi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r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yaariy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dalxiis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walb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oox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u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how.Haddi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uurtogaltah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orshey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t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booqashadaada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gaarka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ah</w:t>
                  </w:r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.Qaad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tallaabooyinka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muhiim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ah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ug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oree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:</w:t>
                  </w:r>
                </w:p>
                <w:p w14:paraId="15E52362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1"/>
                      <w:szCs w:val="25"/>
                    </w:rPr>
                  </w:pPr>
                  <w:r w:rsidRPr="00A1620A">
                    <w:rPr>
                      <w:sz w:val="21"/>
                      <w:szCs w:val="25"/>
                    </w:rPr>
                    <w:t xml:space="preserve">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iriir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fiis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gol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sticmaala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ebsayd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am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-meel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ha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am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taleefo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loo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el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haraxaad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mee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sceli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128B34D4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1"/>
                      <w:szCs w:val="25"/>
                    </w:rPr>
                  </w:pPr>
                  <w:r w:rsidRPr="00A1620A">
                    <w:rPr>
                      <w:sz w:val="21"/>
                      <w:szCs w:val="25"/>
                    </w:rPr>
                    <w:t xml:space="preserve">Kala hadal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taliy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ugsi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r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far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m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yaariy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ad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q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addi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kale.</w:t>
                  </w:r>
                </w:p>
                <w:p w14:paraId="017674C6" w14:textId="77777777" w:rsidR="001252AB" w:rsidRPr="00A1620A" w:rsidRDefault="001252AB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</w:p>
                <w:p w14:paraId="386A758B" w14:textId="77777777" w:rsidR="00E14047" w:rsidRPr="00A1620A" w:rsidRDefault="00E14047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sz w:val="21"/>
                      <w:szCs w:val="25"/>
                    </w:rPr>
                    <w:t>Booqashooyin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way ka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uwana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t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laak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badan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jira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ig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:</w:t>
                  </w:r>
                </w:p>
                <w:p w14:paraId="672C3661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Kulanka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warbixinta.</w:t>
                  </w:r>
                  <w:r w:rsidRPr="00A1620A">
                    <w:rPr>
                      <w:sz w:val="21"/>
                      <w:szCs w:val="25"/>
                    </w:rPr>
                    <w:t>Wakiilka</w:t>
                  </w:r>
                  <w:proofErr w:type="spellEnd"/>
                  <w:proofErr w:type="gram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gol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y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di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al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adl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di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wax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abs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alxiis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ka hor.</w:t>
                  </w:r>
                </w:p>
                <w:p w14:paraId="262F0739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Dalxiiska</w:t>
                  </w:r>
                  <w:proofErr w:type="spellEnd"/>
                  <w:r w:rsidRPr="00A1620A">
                    <w:rPr>
                      <w:b/>
                      <w:bCs/>
                      <w:sz w:val="21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b/>
                      <w:bCs/>
                      <w:sz w:val="21"/>
                      <w:szCs w:val="25"/>
                    </w:rPr>
                    <w:t>xarunta.</w:t>
                  </w:r>
                  <w:r w:rsidRPr="00A1620A">
                    <w:rPr>
                      <w:sz w:val="21"/>
                      <w:szCs w:val="25"/>
                    </w:rPr>
                    <w:t>Kuwaan</w:t>
                  </w:r>
                  <w:proofErr w:type="spellEnd"/>
                  <w:proofErr w:type="gram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badan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ogaam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rday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adeer.Wax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rkeys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eyb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ug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muhiims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eleys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furs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lag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eydi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u’aal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7534E354" w14:textId="77777777" w:rsidR="00E14047" w:rsidRPr="00A1620A" w:rsidRDefault="00051C11" w:rsidP="00273C60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b/>
                      <w:sz w:val="21"/>
                      <w:szCs w:val="25"/>
                    </w:rPr>
                    <w:t>Fursadaha</w:t>
                  </w:r>
                  <w:proofErr w:type="spellEnd"/>
                  <w:r w:rsidRPr="00A1620A">
                    <w:rPr>
                      <w:b/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1"/>
                      <w:szCs w:val="25"/>
                    </w:rPr>
                    <w:t>dheeraadka</w:t>
                  </w:r>
                  <w:proofErr w:type="spellEnd"/>
                  <w:r w:rsidRPr="00A1620A">
                    <w:rPr>
                      <w:b/>
                      <w:sz w:val="21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b/>
                      <w:sz w:val="21"/>
                      <w:szCs w:val="25"/>
                    </w:rPr>
                    <w:t>ah</w:t>
                  </w:r>
                  <w:r w:rsidRPr="00A1620A">
                    <w:rPr>
                      <w:sz w:val="21"/>
                      <w:szCs w:val="25"/>
                    </w:rPr>
                    <w:t>.Kulliyad</w:t>
                  </w:r>
                  <w:proofErr w:type="spellEnd"/>
                  <w:proofErr w:type="gram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lb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d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kale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yaari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t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meys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ig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: k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eybgash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fasal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wax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cunt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ool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cash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/ama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ant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rofeesar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rkaal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gol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/am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arkaal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gargaar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haqaal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0902149D" w14:textId="77777777" w:rsidR="00E14047" w:rsidRPr="00A1620A" w:rsidRDefault="00E14047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</w:p>
                <w:p w14:paraId="2FDD91B2" w14:textId="77777777" w:rsidR="00E14047" w:rsidRPr="00A1620A" w:rsidRDefault="00E14047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  <w:r w:rsidRPr="00A1620A">
                    <w:rPr>
                      <w:sz w:val="21"/>
                      <w:szCs w:val="25"/>
                    </w:rPr>
                    <w:t xml:space="preserve">K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or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taad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qan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:</w:t>
                  </w:r>
                </w:p>
                <w:p w14:paraId="622B1827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sz w:val="21"/>
                      <w:szCs w:val="25"/>
                    </w:rPr>
                    <w:t>Sahm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ebsayd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g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oraal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lb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rt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2A4A7CBE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1"/>
                      <w:szCs w:val="25"/>
                    </w:rPr>
                  </w:pPr>
                  <w:r w:rsidRPr="00A1620A">
                    <w:rPr>
                      <w:sz w:val="21"/>
                      <w:szCs w:val="25"/>
                    </w:rPr>
                    <w:t xml:space="preserve">Samey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liis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u’aal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la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eydiina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lab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haqaal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rdayda.Wax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sticmaal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rt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hyperlink r:id="rId12" w:history="1">
                    <w:proofErr w:type="spellStart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>Liiska</w:t>
                    </w:r>
                    <w:proofErr w:type="spellEnd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 xml:space="preserve"> </w:t>
                    </w:r>
                    <w:proofErr w:type="spellStart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>warbixinta</w:t>
                    </w:r>
                    <w:proofErr w:type="spellEnd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 xml:space="preserve"> </w:t>
                    </w:r>
                    <w:proofErr w:type="spellStart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>Booqashada</w:t>
                    </w:r>
                    <w:proofErr w:type="spellEnd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 xml:space="preserve"> </w:t>
                    </w:r>
                    <w:proofErr w:type="spellStart"/>
                    <w:r w:rsidRPr="00A1620A">
                      <w:rPr>
                        <w:color w:val="4FB8C1" w:themeColor="text2" w:themeTint="99"/>
                        <w:sz w:val="21"/>
                        <w:szCs w:val="25"/>
                        <w:u w:val="single"/>
                      </w:rPr>
                      <w:t>Xarunta</w:t>
                    </w:r>
                    <w:proofErr w:type="spellEnd"/>
                  </w:hyperlink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ar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ilow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06A04012" w14:textId="77777777" w:rsidR="00E14047" w:rsidRPr="00A1620A" w:rsidRDefault="00E14047" w:rsidP="00273C60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1"/>
                      <w:szCs w:val="25"/>
                    </w:rPr>
                  </w:pPr>
                  <w:r w:rsidRPr="00A1620A">
                    <w:rPr>
                      <w:sz w:val="21"/>
                      <w:szCs w:val="25"/>
                    </w:rPr>
                    <w:t xml:space="preserve">Hel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ariir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ru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ub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addi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xafiis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ogolaanshah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sz w:val="21"/>
                      <w:szCs w:val="25"/>
                    </w:rPr>
                    <w:t>uu.Tani</w:t>
                  </w:r>
                  <w:proofErr w:type="spellEnd"/>
                  <w:proofErr w:type="gram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x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caawineysa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hubint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waqtigee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maat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ooqashadaad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  <w:p w14:paraId="4CC6AB1C" w14:textId="77777777" w:rsidR="001252AB" w:rsidRPr="00A1620A" w:rsidRDefault="001252AB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</w:p>
                <w:p w14:paraId="7C9F3054" w14:textId="77777777" w:rsidR="00E14047" w:rsidRPr="00A1620A" w:rsidRDefault="00E14047" w:rsidP="001252AB">
                  <w:pPr>
                    <w:pStyle w:val="NoSpacing"/>
                    <w:rPr>
                      <w:sz w:val="21"/>
                      <w:szCs w:val="25"/>
                    </w:rPr>
                  </w:pPr>
                  <w:proofErr w:type="spellStart"/>
                  <w:r w:rsidRPr="00A1620A">
                    <w:rPr>
                      <w:sz w:val="21"/>
                      <w:szCs w:val="25"/>
                    </w:rPr>
                    <w:t>Marki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yaar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tahay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n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axd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iyaars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buu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qoraalk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iyo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kaamir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si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markaas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aa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u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uubatid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1"/>
                      <w:szCs w:val="25"/>
                    </w:rPr>
                    <w:t>dareemahaaga</w:t>
                  </w:r>
                  <w:proofErr w:type="spellEnd"/>
                  <w:r w:rsidRPr="00A1620A">
                    <w:rPr>
                      <w:sz w:val="21"/>
                      <w:szCs w:val="25"/>
                    </w:rPr>
                    <w:t>.</w:t>
                  </w:r>
                </w:p>
              </w:txbxContent>
            </v:textbox>
          </v:shape>
        </w:pict>
      </w:r>
      <w:r>
        <w:pict w14:anchorId="354B4A70">
          <v:shape id="Text Box 8" o:spid="_x0000_s1029" type="#_x0000_t202" style="position:absolute;margin-left:2630.45pt;margin-top:507.3pt;width:575.0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<v:textbox>
              <w:txbxContent>
                <w:p w14:paraId="6D52E78A" w14:textId="77777777" w:rsidR="00CA36F6" w:rsidRPr="00C64984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47377F1">
          <v:shape id="Text Box 13" o:spid="_x0000_s1030" type="#_x0000_t202" style="position:absolute;margin-left:3.2pt;margin-top:536.1pt;width:573.55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<v:textbox>
              <w:txbxContent>
                <w:p w14:paraId="5756DD50" w14:textId="77777777" w:rsidR="00CF3610" w:rsidRDefault="00DE3C76" w:rsidP="00073543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 xml:space="preserve">Cilmi </w:t>
                  </w:r>
                  <w:proofErr w:type="spellStart"/>
                  <w:r>
                    <w:rPr>
                      <w:sz w:val="28"/>
                    </w:rPr>
                    <w:t>baaris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ay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muujineyso</w:t>
                  </w:r>
                  <w:proofErr w:type="spellEnd"/>
                  <w:r>
                    <w:rPr>
                      <w:sz w:val="28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</w:rPr>
                    <w:t>dheerey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xbarashada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xay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ajis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ad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dada</w:t>
                  </w:r>
                  <w:proofErr w:type="spellEnd"/>
                  <w:r>
                    <w:rPr>
                      <w:sz w:val="28"/>
                    </w:rPr>
                    <w:t xml:space="preserve"> u </w:t>
                  </w:r>
                  <w:proofErr w:type="spellStart"/>
                  <w:r>
                    <w:rPr>
                      <w:sz w:val="28"/>
                    </w:rPr>
                    <w:t>hogaamis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aqliy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are</w:t>
                  </w:r>
                  <w:proofErr w:type="spellEnd"/>
                  <w:r>
                    <w:rPr>
                      <w:sz w:val="28"/>
                    </w:rPr>
                    <w:t xml:space="preserve">, </w:t>
                  </w:r>
                  <w:proofErr w:type="spellStart"/>
                  <w:r>
                    <w:rPr>
                      <w:sz w:val="28"/>
                    </w:rPr>
                    <w:t>helitaan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cunt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caafimaadan</w:t>
                  </w:r>
                  <w:proofErr w:type="spellEnd"/>
                  <w:r>
                    <w:rPr>
                      <w:sz w:val="28"/>
                    </w:rPr>
                    <w:t xml:space="preserve">, </w:t>
                  </w:r>
                  <w:proofErr w:type="spellStart"/>
                  <w:r>
                    <w:rPr>
                      <w:sz w:val="28"/>
                    </w:rPr>
                    <w:t>iy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noolaanshah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aafad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adbaado</w:t>
                  </w:r>
                  <w:proofErr w:type="spellEnd"/>
                  <w:r>
                    <w:rPr>
                      <w:sz w:val="28"/>
                    </w:rPr>
                    <w:t xml:space="preserve"> ah.</w:t>
                  </w:r>
                </w:p>
                <w:p w14:paraId="3A753183" w14:textId="77777777" w:rsidR="00DE3C76" w:rsidRPr="00DE3C76" w:rsidRDefault="00DE3C76" w:rsidP="00DE3C7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pict w14:anchorId="7CCD1670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3F54588D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141907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62E2C83D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27CEFF01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4B198CE0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2E3E3A1A" w14:textId="77777777" w:rsidR="00275C50" w:rsidRPr="00095F51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095F51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095F5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095F5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2447D149" w14:textId="77777777" w:rsidR="00F35BE3" w:rsidRPr="00095F5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7234AF30" w14:textId="77777777" w:rsidR="00F35BE3" w:rsidRPr="00095F5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6A31C430" w14:textId="77777777" w:rsidR="00F35BE3" w:rsidRPr="00095F51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095F51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095F51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095F5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095F5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7A0AEF">
        <w:br w:type="page"/>
      </w:r>
    </w:p>
    <w:p w14:paraId="2900EFC8" w14:textId="77777777" w:rsidR="001B2141" w:rsidRDefault="004C2086" w:rsidP="001B2141">
      <w:r>
        <w:lastRenderedPageBreak/>
        <w:pict w14:anchorId="3128A840">
          <v:shape id="_x0000_s1033" type="#_x0000_t202" style="position:absolute;margin-left:180.45pt;margin-top:5.6pt;width:385.05pt;height:275.9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r4I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" filled="f" strokecolor="#d9d9d9">
            <v:textbox>
              <w:txbxContent>
                <w:p w14:paraId="49CD6A2A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686EBB7A" w14:textId="77777777" w:rsidR="00781C88" w:rsidRPr="00696E04" w:rsidRDefault="00781C88" w:rsidP="00273C6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7B1B1893" w14:textId="77777777" w:rsidR="00696E04" w:rsidRPr="00095F51" w:rsidRDefault="00696E04" w:rsidP="00273C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095F5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598AB6C3" w14:textId="77777777" w:rsidR="00781C88" w:rsidRPr="00095F51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7FCB5BCA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156E8398" w14:textId="68575255" w:rsidR="001B2141" w:rsidRPr="00F45C84" w:rsidRDefault="00095F51" w:rsidP="00095F51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095F51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095F51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095F51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4BBB23E7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23FB9D1B" w14:textId="77777777" w:rsidR="00671A4B" w:rsidRPr="001B2141" w:rsidRDefault="004C2086" w:rsidP="001B2141">
      <w:r>
        <w:pict w14:anchorId="378D4B98">
          <v:shape id="_x0000_s1035" type="#_x0000_t202" style="position:absolute;margin-left:180.2pt;margin-top:262.1pt;width:387.4pt;height:352.1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" fillcolor="#e1eee8 [663]" stroked="f">
            <v:textbox style="mso-next-textbox:#_x0000_s1035">
              <w:txbxContent>
                <w:p w14:paraId="426A5F10" w14:textId="77777777" w:rsidR="001B2141" w:rsidRPr="00A1620A" w:rsidRDefault="00BF154F" w:rsidP="00A50BE6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A1620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A1620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05CDC55A" w14:textId="77777777" w:rsidR="00A50BE6" w:rsidRPr="00095F51" w:rsidRDefault="00A50BE6" w:rsidP="00073543">
                  <w:pPr>
                    <w:pStyle w:val="NoSpacing"/>
                    <w:numPr>
                      <w:ilvl w:val="0"/>
                      <w:numId w:val="7"/>
                    </w:numPr>
                    <w:rPr>
                      <w:b/>
                      <w:sz w:val="22"/>
                      <w:szCs w:val="24"/>
                      <w:lang w:val="es-ES"/>
                    </w:rPr>
                  </w:pPr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Ka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fakar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safid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shaqad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kuleelah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ama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tababark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. </w:t>
                  </w:r>
                </w:p>
                <w:p w14:paraId="4218CDAF" w14:textId="77777777" w:rsidR="00A50BE6" w:rsidRPr="00095F51" w:rsidRDefault="00A50BE6" w:rsidP="00073543">
                  <w:pPr>
                    <w:pStyle w:val="NoSpacing"/>
                    <w:numPr>
                      <w:ilvl w:val="0"/>
                      <w:numId w:val="7"/>
                    </w:numPr>
                    <w:rPr>
                      <w:sz w:val="22"/>
                      <w:szCs w:val="24"/>
                      <w:lang w:val="es-ES"/>
                    </w:rPr>
                  </w:pP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Kal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qeybgal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arimah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kulliyad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yo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kulam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wakiil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kulliy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>.</w:t>
                  </w:r>
                </w:p>
                <w:p w14:paraId="4C97910F" w14:textId="77777777" w:rsidR="00A50BE6" w:rsidRPr="00095F51" w:rsidRDefault="00A50BE6" w:rsidP="00073543">
                  <w:pPr>
                    <w:pStyle w:val="NoSpacing"/>
                    <w:numPr>
                      <w:ilvl w:val="0"/>
                      <w:numId w:val="7"/>
                    </w:numPr>
                    <w:rPr>
                      <w:sz w:val="22"/>
                      <w:szCs w:val="24"/>
                      <w:lang w:val="es-ES"/>
                    </w:rPr>
                  </w:pP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Balaari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raadintaad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ee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bulsh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ku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saleysan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faderaalk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gobolk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yo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deeqah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waxbarash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gaark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proofErr w:type="gramStart"/>
                  <w:r w:rsidRPr="00095F51">
                    <w:rPr>
                      <w:sz w:val="22"/>
                      <w:szCs w:val="24"/>
                      <w:lang w:val="es-ES"/>
                    </w:rPr>
                    <w:t>ah.Fiiri</w:t>
                  </w:r>
                  <w:proofErr w:type="spellEnd"/>
                  <w:proofErr w:type="gram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hyperlink r:id="rId13" w:history="1">
                    <w:r w:rsidRPr="00095F51">
                      <w:rPr>
                        <w:rStyle w:val="Hyperlink"/>
                        <w:sz w:val="22"/>
                        <w:szCs w:val="24"/>
                        <w:lang w:val="es-ES"/>
                      </w:rPr>
                      <w:t>theWashBoard.org</w:t>
                    </w:r>
                  </w:hyperlink>
                  <w:r w:rsidRPr="00095F51">
                    <w:rPr>
                      <w:sz w:val="22"/>
                      <w:szCs w:val="24"/>
                      <w:lang w:val="es-ES"/>
                    </w:rPr>
                    <w:t>.</w:t>
                  </w:r>
                </w:p>
                <w:p w14:paraId="6DA4C829" w14:textId="77777777" w:rsidR="00A50BE6" w:rsidRPr="00095F51" w:rsidRDefault="00A50BE6" w:rsidP="00073543">
                  <w:pPr>
                    <w:pStyle w:val="NoSpacing"/>
                    <w:numPr>
                      <w:ilvl w:val="0"/>
                      <w:numId w:val="7"/>
                    </w:numPr>
                    <w:rPr>
                      <w:sz w:val="22"/>
                      <w:szCs w:val="24"/>
                      <w:lang w:val="es-ES"/>
                    </w:rPr>
                  </w:pP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Fasalad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sannadka</w:t>
                  </w:r>
                  <w:proofErr w:type="spellEnd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b/>
                      <w:sz w:val="22"/>
                      <w:szCs w:val="24"/>
                      <w:lang w:val="es-ES"/>
                    </w:rPr>
                    <w:t>sare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oo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hubi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nay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buuxiyeen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diyaargarowg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shaq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kulliy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yo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koors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shaqad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>.</w:t>
                  </w:r>
                </w:p>
                <w:p w14:paraId="659FB352" w14:textId="77777777" w:rsidR="00073543" w:rsidRPr="00095F51" w:rsidRDefault="00073543" w:rsidP="00073543">
                  <w:pPr>
                    <w:pStyle w:val="NoSpacing"/>
                    <w:ind w:left="720"/>
                    <w:rPr>
                      <w:sz w:val="22"/>
                      <w:szCs w:val="24"/>
                      <w:lang w:val="es-ES"/>
                    </w:rPr>
                  </w:pPr>
                </w:p>
                <w:p w14:paraId="3AAF3651" w14:textId="77777777" w:rsidR="00854BA0" w:rsidRPr="00A1620A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 w:rsidRPr="00A1620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 w:rsidRPr="00A1620A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A1620A"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6EC39FFC" w14:textId="77777777" w:rsidR="00A50BE6" w:rsidRPr="00A1620A" w:rsidRDefault="00A50BE6" w:rsidP="00073543">
                  <w:pPr>
                    <w:pStyle w:val="NoSpacing"/>
                    <w:numPr>
                      <w:ilvl w:val="0"/>
                      <w:numId w:val="8"/>
                    </w:numPr>
                    <w:rPr>
                      <w:sz w:val="22"/>
                      <w:szCs w:val="24"/>
                    </w:rPr>
                  </w:pPr>
                  <w:r w:rsidRPr="00A1620A">
                    <w:rPr>
                      <w:b/>
                      <w:sz w:val="22"/>
                      <w:szCs w:val="24"/>
                    </w:rPr>
                    <w:t xml:space="preserve">Ka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qeybgalo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arimah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kulliyad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iyo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dhacdooyink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gargaark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dhaqaalaha.</w:t>
                  </w:r>
                  <w:r w:rsidRPr="00A1620A">
                    <w:rPr>
                      <w:sz w:val="22"/>
                      <w:szCs w:val="24"/>
                    </w:rPr>
                    <w:t>Canugaag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uxu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eydiin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kara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taliy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dugsig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sid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hel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dhacdooyink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aagaaga.K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fiiri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hyperlink r:id="rId14" w:history="1"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Liiska</w:t>
                    </w:r>
                    <w:proofErr w:type="spellEnd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 xml:space="preserve"> </w:t>
                    </w:r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warbixinta</w:t>
                    </w:r>
                    <w:proofErr w:type="spellEnd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 xml:space="preserve"> </w:t>
                    </w:r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Arimaha</w:t>
                    </w:r>
                    <w:proofErr w:type="spellEnd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 xml:space="preserve"> </w:t>
                    </w:r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Kulliyada</w:t>
                    </w:r>
                    <w:proofErr w:type="spellEnd"/>
                  </w:hyperlink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ixii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arbixin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dheeraad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ah.</w:t>
                  </w:r>
                </w:p>
                <w:p w14:paraId="61DD693A" w14:textId="65E597AB" w:rsidR="00A50BE6" w:rsidRPr="00A1620A" w:rsidRDefault="00A50BE6" w:rsidP="00073543">
                  <w:pPr>
                    <w:pStyle w:val="NoSpacing"/>
                    <w:numPr>
                      <w:ilvl w:val="0"/>
                      <w:numId w:val="8"/>
                    </w:numPr>
                    <w:rPr>
                      <w:sz w:val="22"/>
                      <w:szCs w:val="24"/>
                    </w:rPr>
                  </w:pPr>
                  <w:r w:rsidRPr="00A1620A">
                    <w:rPr>
                      <w:b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caawi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canugaag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inuu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sameeyo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qorshooyink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kuleelaha</w:t>
                  </w:r>
                  <w:r w:rsidRPr="00A1620A">
                    <w:rPr>
                      <w:sz w:val="22"/>
                      <w:szCs w:val="24"/>
                    </w:rPr>
                    <w:t>.Kuleel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a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aqti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eyn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sahminay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xiisooyink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barta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xirfad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cusub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—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iy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kulliyad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waxay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raadiyaan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ardayd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dabagasha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howl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kuleel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wax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k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ool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leh.K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caawi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E83A51" w:rsidRPr="00A1620A">
                    <w:rPr>
                      <w:sz w:val="22"/>
                      <w:szCs w:val="24"/>
                    </w:rPr>
                    <w:t>arday</w:t>
                  </w:r>
                  <w:r w:rsidR="00E83A51">
                    <w:rPr>
                      <w:sz w:val="22"/>
                      <w:szCs w:val="24"/>
                    </w:rPr>
                    <w:t>d</w:t>
                  </w:r>
                  <w:r w:rsidR="00E83A51" w:rsidRPr="00A1620A">
                    <w:rPr>
                      <w:sz w:val="22"/>
                      <w:szCs w:val="24"/>
                    </w:rPr>
                    <w:t>aada</w:t>
                  </w:r>
                  <w:proofErr w:type="spellEnd"/>
                  <w:r w:rsidR="00E83A51"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dugsig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sare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inu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eeg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hyperlink r:id="rId15" w:history="1"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barnaamijyada</w:t>
                    </w:r>
                    <w:proofErr w:type="spellEnd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 xml:space="preserve"> </w:t>
                    </w:r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waxbarashada</w:t>
                    </w:r>
                    <w:proofErr w:type="spellEnd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 xml:space="preserve"> </w:t>
                    </w:r>
                    <w:proofErr w:type="spellStart"/>
                    <w:r w:rsidRPr="00A1620A">
                      <w:rPr>
                        <w:rStyle w:val="Hyperlink"/>
                        <w:rFonts w:ascii="Trebuchet MS" w:hAnsi="Trebuchet MS"/>
                        <w:sz w:val="22"/>
                        <w:szCs w:val="24"/>
                      </w:rPr>
                      <w:t>kuleelaha</w:t>
                    </w:r>
                    <w:proofErr w:type="spellEnd"/>
                  </w:hyperlink>
                  <w:r w:rsidRPr="00A1620A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hel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shaq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tababar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>.</w:t>
                  </w:r>
                </w:p>
                <w:p w14:paraId="061AB874" w14:textId="5A3EE343" w:rsidR="00A50BE6" w:rsidRPr="00095F51" w:rsidRDefault="00A50BE6" w:rsidP="00073543">
                  <w:pPr>
                    <w:pStyle w:val="NoSpacing"/>
                    <w:numPr>
                      <w:ilvl w:val="0"/>
                      <w:numId w:val="8"/>
                    </w:numPr>
                    <w:rPr>
                      <w:sz w:val="22"/>
                      <w:szCs w:val="24"/>
                      <w:lang w:val="es-ES"/>
                    </w:rPr>
                  </w:pPr>
                  <w:r w:rsidRPr="00A1620A">
                    <w:rPr>
                      <w:b/>
                      <w:sz w:val="22"/>
                      <w:szCs w:val="24"/>
                    </w:rPr>
                    <w:t xml:space="preserve">Wada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booqdo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b/>
                      <w:sz w:val="22"/>
                      <w:szCs w:val="24"/>
                    </w:rPr>
                    <w:t>kulliyadaha</w:t>
                  </w:r>
                  <w:proofErr w:type="spellEnd"/>
                  <w:r w:rsidRPr="00A1620A">
                    <w:rPr>
                      <w:b/>
                      <w:sz w:val="22"/>
                      <w:szCs w:val="24"/>
                    </w:rPr>
                    <w:t>.</w:t>
                  </w:r>
                  <w:r w:rsidR="007C527D">
                    <w:rPr>
                      <w:b/>
                      <w:sz w:val="22"/>
                      <w:szCs w:val="24"/>
                    </w:rPr>
                    <w:t xml:space="preserve"> </w:t>
                  </w:r>
                  <w:r w:rsidRPr="00A1620A">
                    <w:rPr>
                      <w:sz w:val="22"/>
                      <w:szCs w:val="24"/>
                    </w:rPr>
                    <w:t xml:space="preserve">Samey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qorshooyink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hubinay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xarum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kulliyadaha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B72DB9" w:rsidRPr="00A1620A">
                    <w:rPr>
                      <w:sz w:val="22"/>
                      <w:szCs w:val="24"/>
                    </w:rPr>
                    <w:t>canugaa</w:t>
                  </w:r>
                  <w:r w:rsidR="00B72DB9">
                    <w:rPr>
                      <w:sz w:val="22"/>
                      <w:szCs w:val="24"/>
                    </w:rPr>
                    <w:t>da</w:t>
                  </w:r>
                  <w:proofErr w:type="spellEnd"/>
                  <w:r w:rsidR="00B72DB9" w:rsidRPr="00A1620A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A1620A">
                    <w:rPr>
                      <w:sz w:val="22"/>
                      <w:szCs w:val="24"/>
                    </w:rPr>
                    <w:t>xiiseynayo</w:t>
                  </w:r>
                  <w:proofErr w:type="spellEnd"/>
                  <w:r w:rsidRPr="00A1620A">
                    <w:rPr>
                      <w:sz w:val="22"/>
                      <w:szCs w:val="24"/>
                    </w:rPr>
                    <w:t xml:space="preserve">.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sticmaal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hyperlink r:id="rId16" w:history="1">
                    <w:proofErr w:type="spellStart"/>
                    <w:r w:rsidRPr="00095F51">
                      <w:rPr>
                        <w:rStyle w:val="Hyperlink"/>
                        <w:rFonts w:ascii="Trebuchet MS" w:hAnsi="Trebuchet MS"/>
                        <w:sz w:val="22"/>
                        <w:szCs w:val="24"/>
                        <w:lang w:val="es-ES"/>
                      </w:rPr>
                      <w:t>Liiska</w:t>
                    </w:r>
                    <w:proofErr w:type="spellEnd"/>
                    <w:r w:rsidRPr="00095F51">
                      <w:rPr>
                        <w:rStyle w:val="Hyperlink"/>
                        <w:rFonts w:ascii="Trebuchet MS" w:hAnsi="Trebuchet MS"/>
                        <w:sz w:val="22"/>
                        <w:szCs w:val="24"/>
                        <w:lang w:val="es-ES"/>
                      </w:rPr>
                      <w:t xml:space="preserve"> </w:t>
                    </w:r>
                    <w:proofErr w:type="spellStart"/>
                    <w:r w:rsidRPr="00095F51">
                      <w:rPr>
                        <w:rStyle w:val="Hyperlink"/>
                        <w:rFonts w:ascii="Trebuchet MS" w:hAnsi="Trebuchet MS"/>
                        <w:sz w:val="22"/>
                        <w:szCs w:val="24"/>
                        <w:lang w:val="es-ES"/>
                      </w:rPr>
                      <w:t>Warbixinta</w:t>
                    </w:r>
                    <w:proofErr w:type="spellEnd"/>
                    <w:r w:rsidRPr="00095F51">
                      <w:rPr>
                        <w:rStyle w:val="Hyperlink"/>
                        <w:rFonts w:ascii="Trebuchet MS" w:hAnsi="Trebuchet MS"/>
                        <w:sz w:val="22"/>
                        <w:szCs w:val="24"/>
                        <w:lang w:val="es-ES"/>
                      </w:rPr>
                      <w:t xml:space="preserve"> </w:t>
                    </w:r>
                    <w:proofErr w:type="spellStart"/>
                    <w:r w:rsidRPr="00095F51">
                      <w:rPr>
                        <w:rStyle w:val="Hyperlink"/>
                        <w:rFonts w:ascii="Trebuchet MS" w:hAnsi="Trebuchet MS"/>
                        <w:sz w:val="22"/>
                        <w:szCs w:val="24"/>
                        <w:lang w:val="es-ES"/>
                      </w:rPr>
                      <w:t>Xarunta</w:t>
                    </w:r>
                    <w:proofErr w:type="spellEnd"/>
                  </w:hyperlink>
                  <w:r w:rsidRPr="00095F51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si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aad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u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baratid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sida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loog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helo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int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badan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waaya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095F51">
                    <w:rPr>
                      <w:sz w:val="22"/>
                      <w:szCs w:val="24"/>
                      <w:lang w:val="es-ES"/>
                    </w:rPr>
                    <w:t>aragnimadaan</w:t>
                  </w:r>
                  <w:proofErr w:type="spellEnd"/>
                  <w:r w:rsidRPr="00095F51">
                    <w:rPr>
                      <w:sz w:val="22"/>
                      <w:szCs w:val="24"/>
                      <w:lang w:val="es-ES"/>
                    </w:rPr>
                    <w:t>.</w:t>
                  </w:r>
                </w:p>
                <w:p w14:paraId="4A230093" w14:textId="77777777" w:rsidR="00273C60" w:rsidRPr="00095F51" w:rsidRDefault="00273C60" w:rsidP="00DD76C7">
                  <w:pPr>
                    <w:pStyle w:val="NoSpacing"/>
                    <w:ind w:left="720"/>
                    <w:jc w:val="right"/>
                    <w:rPr>
                      <w:b/>
                      <w:sz w:val="20"/>
                      <w:szCs w:val="20"/>
                      <w:lang w:val="es-ES"/>
                    </w:rPr>
                  </w:pPr>
                </w:p>
                <w:p w14:paraId="3BD9D75A" w14:textId="77777777" w:rsidR="00854BA0" w:rsidRPr="00095F51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  <w:lang w:val="es-ES"/>
                    </w:rPr>
                  </w:pPr>
                </w:p>
                <w:p w14:paraId="2F276A45" w14:textId="77777777" w:rsidR="008A4FE5" w:rsidRPr="00095F51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  <w:lang w:val="es-ES"/>
                    </w:rPr>
                  </w:pPr>
                </w:p>
              </w:txbxContent>
            </v:textbox>
          </v:shape>
        </w:pict>
      </w:r>
      <w:r>
        <w:pict w14:anchorId="4299DFC2">
          <v:shape id="Text Box 9" o:spid="_x0000_s1036" type="#_x0000_t202" style="position:absolute;margin-left:1.95pt;margin-top:14.15pt;width:170.85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<v:textbox style="mso-next-textbox:#Text Box 9">
              <w:txbxContent>
                <w:p w14:paraId="1427B70D" w14:textId="39A156AF" w:rsidR="00C7202C" w:rsidRPr="00A1620A" w:rsidRDefault="000E0CED" w:rsidP="00273C60">
                  <w:pPr>
                    <w:pStyle w:val="NoSpacing"/>
                    <w:rPr>
                      <w:rFonts w:eastAsia="Times New Roman"/>
                      <w:sz w:val="23"/>
                      <w:szCs w:val="25"/>
                    </w:rPr>
                  </w:pPr>
                  <w:proofErr w:type="gramStart"/>
                  <w:r w:rsidRPr="00A1620A">
                    <w:rPr>
                      <w:rFonts w:ascii="Myriad Pro" w:hAnsi="Myriad Pro"/>
                      <w:b/>
                      <w:color w:val="EA6312" w:themeColor="accent2"/>
                      <w:sz w:val="23"/>
                      <w:szCs w:val="25"/>
                    </w:rPr>
                    <w:t>SHEEKO</w:t>
                  </w:r>
                  <w:r w:rsidRPr="00A1620A">
                    <w:rPr>
                      <w:b/>
                      <w:color w:val="EA6312" w:themeColor="accent2"/>
                      <w:sz w:val="23"/>
                      <w:szCs w:val="25"/>
                    </w:rPr>
                    <w:t>:</w:t>
                  </w:r>
                  <w:r w:rsidRPr="00A1620A">
                    <w:rPr>
                      <w:sz w:val="23"/>
                      <w:szCs w:val="25"/>
                    </w:rPr>
                    <w:t>“</w:t>
                  </w:r>
                  <w:proofErr w:type="gramEnd"/>
                  <w:r w:rsidRPr="00A1620A">
                    <w:rPr>
                      <w:sz w:val="23"/>
                      <w:szCs w:val="25"/>
                    </w:rPr>
                    <w:t>…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ameyn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lacag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badan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mar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canugeyg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um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D606D8" w:rsidRPr="00A1620A">
                    <w:rPr>
                      <w:sz w:val="23"/>
                      <w:szCs w:val="25"/>
                    </w:rPr>
                    <w:t>qalm</w:t>
                  </w:r>
                  <w:r w:rsidR="00D606D8">
                    <w:rPr>
                      <w:sz w:val="23"/>
                      <w:szCs w:val="25"/>
                    </w:rPr>
                    <w:t>o</w:t>
                  </w:r>
                  <w:proofErr w:type="spellEnd"/>
                  <w:r w:rsidR="00D606D8"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argaar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haqaalah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>.”</w:t>
                  </w:r>
                </w:p>
                <w:p w14:paraId="52A6179B" w14:textId="77777777" w:rsidR="000E0CED" w:rsidRPr="00A1620A" w:rsidRDefault="000E0CED" w:rsidP="00273C60">
                  <w:pPr>
                    <w:pStyle w:val="NoSpacing"/>
                    <w:rPr>
                      <w:rFonts w:cs="Arial"/>
                      <w:sz w:val="23"/>
                      <w:szCs w:val="25"/>
                    </w:rPr>
                  </w:pPr>
                </w:p>
                <w:p w14:paraId="48E483C1" w14:textId="7D874D24" w:rsidR="0045478F" w:rsidRPr="00A1620A" w:rsidRDefault="000E0CED" w:rsidP="00273C60">
                  <w:pPr>
                    <w:pStyle w:val="NoSpacing"/>
                    <w:rPr>
                      <w:sz w:val="23"/>
                      <w:szCs w:val="25"/>
                    </w:rPr>
                  </w:pPr>
                  <w:proofErr w:type="spellStart"/>
                  <w:proofErr w:type="gramStart"/>
                  <w:r w:rsidRPr="00A1620A">
                    <w:rPr>
                      <w:rFonts w:ascii="Myriad Pro" w:hAnsi="Myriad Pro"/>
                      <w:b/>
                      <w:color w:val="EA6312" w:themeColor="accent2"/>
                      <w:sz w:val="23"/>
                      <w:szCs w:val="25"/>
                    </w:rPr>
                    <w:t>XAQIIQADA</w:t>
                  </w:r>
                  <w:r w:rsidRPr="00A1620A">
                    <w:rPr>
                      <w:rFonts w:ascii="Myriad Pro" w:hAnsi="Myriad Pro"/>
                      <w:color w:val="EA6312" w:themeColor="accent2"/>
                      <w:sz w:val="23"/>
                      <w:szCs w:val="25"/>
                    </w:rPr>
                    <w:t>:</w:t>
                  </w:r>
                  <w:r w:rsidRPr="00A1620A">
                    <w:rPr>
                      <w:sz w:val="23"/>
                      <w:szCs w:val="25"/>
                    </w:rPr>
                    <w:t>Ma</w:t>
                  </w:r>
                  <w:proofErr w:type="spellEnd"/>
                  <w:proofErr w:type="gram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jir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ka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oynt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wax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aqli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loogu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qalm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argaar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E83A51" w:rsidRPr="00A1620A">
                    <w:rPr>
                      <w:sz w:val="23"/>
                      <w:szCs w:val="25"/>
                    </w:rPr>
                    <w:t>arday</w:t>
                  </w:r>
                  <w:r w:rsidR="00E83A51">
                    <w:rPr>
                      <w:sz w:val="23"/>
                      <w:szCs w:val="25"/>
                    </w:rPr>
                    <w:t>d</w:t>
                  </w:r>
                  <w:r w:rsidR="00E83A51" w:rsidRPr="00A1620A">
                    <w:rPr>
                      <w:sz w:val="23"/>
                      <w:szCs w:val="25"/>
                    </w:rPr>
                    <w:t>a</w:t>
                  </w:r>
                  <w:proofErr w:type="spellEnd"/>
                  <w:r w:rsidR="00E83A51"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faderaal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>.</w:t>
                  </w:r>
                </w:p>
                <w:p w14:paraId="019F52EB" w14:textId="77777777" w:rsidR="00273C60" w:rsidRPr="00A1620A" w:rsidRDefault="00273C60" w:rsidP="00273C60">
                  <w:pPr>
                    <w:pStyle w:val="NoSpacing"/>
                    <w:rPr>
                      <w:sz w:val="23"/>
                      <w:szCs w:val="25"/>
                    </w:rPr>
                  </w:pPr>
                </w:p>
                <w:p w14:paraId="583C9FA4" w14:textId="77777777" w:rsidR="00273C60" w:rsidRPr="00A1620A" w:rsidRDefault="007A0AEF" w:rsidP="00273C60">
                  <w:pPr>
                    <w:pStyle w:val="NoSpacing"/>
                    <w:rPr>
                      <w:sz w:val="23"/>
                      <w:szCs w:val="25"/>
                    </w:rPr>
                  </w:pPr>
                  <w:r w:rsidRPr="00A1620A">
                    <w:rPr>
                      <w:sz w:val="23"/>
                      <w:szCs w:val="25"/>
                    </w:rPr>
                    <w:t xml:space="preserve">U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qalmi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lagu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o’aansaday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xiriir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xisaabt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, ma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ah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kaliy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sz w:val="23"/>
                      <w:szCs w:val="25"/>
                    </w:rPr>
                    <w:t>daqliga.Xaqiiqo</w:t>
                  </w:r>
                  <w:proofErr w:type="spellEnd"/>
                  <w:proofErr w:type="gramEnd"/>
                  <w:r w:rsidRPr="00A1620A">
                    <w:rPr>
                      <w:sz w:val="23"/>
                      <w:szCs w:val="25"/>
                    </w:rPr>
                    <w:t xml:space="preserve"> badan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cabirk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qoyskaaag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ee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a’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aladiint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la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tixgeliy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>.</w:t>
                  </w:r>
                </w:p>
                <w:p w14:paraId="28C53F1B" w14:textId="77777777" w:rsidR="007A0AEF" w:rsidRPr="00A1620A" w:rsidRDefault="007A0AEF" w:rsidP="00273C60">
                  <w:pPr>
                    <w:pStyle w:val="NoSpacing"/>
                    <w:rPr>
                      <w:rFonts w:eastAsia="Times New Roman" w:cs="Arial"/>
                      <w:sz w:val="23"/>
                      <w:szCs w:val="25"/>
                    </w:rPr>
                  </w:pPr>
                </w:p>
                <w:p w14:paraId="3212BCA9" w14:textId="77777777" w:rsidR="000C5377" w:rsidRPr="00A1620A" w:rsidRDefault="007A0AEF" w:rsidP="00273C60">
                  <w:pPr>
                    <w:pStyle w:val="NoSpacing"/>
                    <w:rPr>
                      <w:rFonts w:eastAsia="Times New Roman" w:cs="Arial"/>
                      <w:sz w:val="23"/>
                      <w:szCs w:val="25"/>
                    </w:rPr>
                  </w:pPr>
                  <w:proofErr w:type="spellStart"/>
                  <w:r w:rsidRPr="00A1620A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xasuus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markii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arday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buuxis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FAFSA ama WASFA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ay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id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kale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i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toos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ug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codsanay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lacag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obolkaag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uurtogal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kulliya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id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sz w:val="23"/>
                      <w:szCs w:val="25"/>
                    </w:rPr>
                    <w:t>kale.Dhabtii</w:t>
                  </w:r>
                  <w:proofErr w:type="spellEnd"/>
                  <w:proofErr w:type="gramEnd"/>
                  <w:r w:rsidRPr="00A1620A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ugsiya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qaarkood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ma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tixgelinay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xitt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arday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kuw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ka mid ah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eeqahaoo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barasha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(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ay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jir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deeqah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barashad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tacliint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)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illa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ay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gudbiya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FAFSA ama WASFA.</w:t>
                  </w:r>
                </w:p>
                <w:p w14:paraId="13DC6EAC" w14:textId="77777777" w:rsidR="000C5377" w:rsidRPr="00A1620A" w:rsidRDefault="000C5377" w:rsidP="00273C60">
                  <w:pPr>
                    <w:pStyle w:val="NoSpacing"/>
                    <w:rPr>
                      <w:rFonts w:eastAsia="Times New Roman" w:cs="Arial"/>
                      <w:sz w:val="23"/>
                      <w:szCs w:val="25"/>
                    </w:rPr>
                  </w:pPr>
                </w:p>
                <w:p w14:paraId="0A8E76B5" w14:textId="57CFA6FB" w:rsidR="006D74C2" w:rsidRPr="00A1620A" w:rsidRDefault="006D74C2" w:rsidP="00273C60">
                  <w:pPr>
                    <w:pStyle w:val="NoSpacing"/>
                    <w:rPr>
                      <w:rFonts w:eastAsia="Times New Roman" w:cs="Arial"/>
                      <w:sz w:val="23"/>
                      <w:szCs w:val="25"/>
                    </w:rPr>
                  </w:pPr>
                  <w:r w:rsidRPr="00A1620A">
                    <w:rPr>
                      <w:sz w:val="23"/>
                      <w:szCs w:val="25"/>
                    </w:rPr>
                    <w:t xml:space="preserve">Ha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amey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fikradah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saabsan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wax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0B6A8B" w:rsidRPr="00A1620A">
                    <w:rPr>
                      <w:sz w:val="23"/>
                      <w:szCs w:val="25"/>
                    </w:rPr>
                    <w:t>canugaa</w:t>
                  </w:r>
                  <w:r w:rsidR="000B6A8B">
                    <w:rPr>
                      <w:sz w:val="23"/>
                      <w:szCs w:val="25"/>
                    </w:rPr>
                    <w:t>d</w:t>
                  </w:r>
                  <w:r w:rsidR="000B6A8B" w:rsidRPr="00A1620A">
                    <w:rPr>
                      <w:sz w:val="23"/>
                      <w:szCs w:val="25"/>
                    </w:rPr>
                    <w:t>a</w:t>
                  </w:r>
                  <w:proofErr w:type="spellEnd"/>
                  <w:r w:rsidR="000B6A8B"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A1620A">
                    <w:rPr>
                      <w:sz w:val="23"/>
                      <w:szCs w:val="25"/>
                    </w:rPr>
                    <w:t>helayo.Miyuu</w:t>
                  </w:r>
                  <w:proofErr w:type="spellEnd"/>
                  <w:proofErr w:type="gram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0B6A8B" w:rsidRPr="00A1620A">
                    <w:rPr>
                      <w:sz w:val="23"/>
                      <w:szCs w:val="25"/>
                    </w:rPr>
                    <w:t>canugaa</w:t>
                  </w:r>
                  <w:r w:rsidR="000B6A8B">
                    <w:rPr>
                      <w:sz w:val="23"/>
                      <w:szCs w:val="25"/>
                    </w:rPr>
                    <w:t>d</w:t>
                  </w:r>
                  <w:r w:rsidR="000B6A8B" w:rsidRPr="00A1620A">
                    <w:rPr>
                      <w:sz w:val="23"/>
                      <w:szCs w:val="25"/>
                    </w:rPr>
                    <w:t>a</w:t>
                  </w:r>
                  <w:proofErr w:type="spellEnd"/>
                  <w:r w:rsidR="000B6A8B"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buuxiyay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codsiga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A1620A">
                    <w:rPr>
                      <w:sz w:val="23"/>
                      <w:szCs w:val="25"/>
                    </w:rPr>
                    <w:t>ogow</w:t>
                  </w:r>
                  <w:proofErr w:type="spellEnd"/>
                  <w:r w:rsidRPr="00A1620A">
                    <w:rPr>
                      <w:sz w:val="23"/>
                      <w:szCs w:val="25"/>
                    </w:rPr>
                    <w:t>.</w:t>
                  </w:r>
                  <w:r w:rsidR="000B6A8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5A7F39">
                    <w:rPr>
                      <w:sz w:val="23"/>
                      <w:szCs w:val="25"/>
                    </w:rPr>
                    <w:t>Buuxinta</w:t>
                  </w:r>
                  <w:proofErr w:type="spellEnd"/>
                  <w:r w:rsidR="005A7F39">
                    <w:rPr>
                      <w:sz w:val="23"/>
                      <w:szCs w:val="25"/>
                    </w:rPr>
                    <w:t xml:space="preserve"> </w:t>
                  </w:r>
                  <w:r w:rsidRPr="00A1620A">
                    <w:rPr>
                      <w:sz w:val="23"/>
                      <w:szCs w:val="25"/>
                    </w:rPr>
                    <w:t>Waa BILAASH.</w:t>
                  </w:r>
                </w:p>
                <w:p w14:paraId="166CB667" w14:textId="77777777" w:rsidR="007A0AEF" w:rsidRPr="00A1620A" w:rsidRDefault="007A0AEF" w:rsidP="00273C60">
                  <w:pPr>
                    <w:pStyle w:val="NoSpacing"/>
                    <w:rPr>
                      <w:rFonts w:eastAsia="Times New Roman" w:cs="Arial"/>
                      <w:sz w:val="23"/>
                      <w:szCs w:val="25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45B43" w14:textId="77777777" w:rsidR="00E0464A" w:rsidRDefault="00E0464A" w:rsidP="009909CD">
      <w:pPr>
        <w:spacing w:after="0" w:line="240" w:lineRule="auto"/>
      </w:pPr>
      <w:r>
        <w:separator/>
      </w:r>
    </w:p>
  </w:endnote>
  <w:endnote w:type="continuationSeparator" w:id="0">
    <w:p w14:paraId="0EF57C06" w14:textId="77777777" w:rsidR="00E0464A" w:rsidRDefault="00E0464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4793A" w14:textId="77777777" w:rsidR="004C2086" w:rsidRDefault="004C20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5DBFC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68539784" wp14:editId="69E88E8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F436C59" w14:textId="77777777" w:rsidR="004C2086" w:rsidRDefault="004C2086" w:rsidP="004C2086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  <w:p w14:paraId="65D55A3D" w14:textId="03C9BFFA" w:rsidR="000208A8" w:rsidRPr="00D46648" w:rsidRDefault="000208A8" w:rsidP="004C2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B3EEB" w14:textId="77777777" w:rsidR="004C2086" w:rsidRDefault="004C2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9F1A4" w14:textId="77777777" w:rsidR="00E0464A" w:rsidRDefault="00E0464A" w:rsidP="009909CD">
      <w:pPr>
        <w:spacing w:after="0" w:line="240" w:lineRule="auto"/>
      </w:pPr>
      <w:r>
        <w:separator/>
      </w:r>
    </w:p>
  </w:footnote>
  <w:footnote w:type="continuationSeparator" w:id="0">
    <w:p w14:paraId="2D661315" w14:textId="77777777" w:rsidR="00E0464A" w:rsidRDefault="00E0464A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C25AF" w14:textId="77777777" w:rsidR="004C2086" w:rsidRDefault="004C20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E44BF" w14:textId="77777777" w:rsidR="004C2086" w:rsidRDefault="004C20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9FF94" w14:textId="77777777" w:rsidR="004C2086" w:rsidRDefault="004C20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0MjC2tDAwM7VQ0lEKTi0uzszPAykwrAUApGfu1iwAAAA="/>
  </w:docVars>
  <w:rsids>
    <w:rsidRoot w:val="001B2141"/>
    <w:rsid w:val="00016023"/>
    <w:rsid w:val="000208A8"/>
    <w:rsid w:val="00023E72"/>
    <w:rsid w:val="00051C11"/>
    <w:rsid w:val="00073543"/>
    <w:rsid w:val="00076C3A"/>
    <w:rsid w:val="00095E63"/>
    <w:rsid w:val="00095F51"/>
    <w:rsid w:val="000B6A8B"/>
    <w:rsid w:val="000C40B8"/>
    <w:rsid w:val="000C5377"/>
    <w:rsid w:val="000D20E1"/>
    <w:rsid w:val="000E0CED"/>
    <w:rsid w:val="001028F4"/>
    <w:rsid w:val="001252AB"/>
    <w:rsid w:val="00141907"/>
    <w:rsid w:val="0017177A"/>
    <w:rsid w:val="001733BE"/>
    <w:rsid w:val="001956B9"/>
    <w:rsid w:val="001A6610"/>
    <w:rsid w:val="001B2141"/>
    <w:rsid w:val="001C5D6A"/>
    <w:rsid w:val="001D16DC"/>
    <w:rsid w:val="001D41E3"/>
    <w:rsid w:val="001D5F2E"/>
    <w:rsid w:val="00254EFC"/>
    <w:rsid w:val="0027198B"/>
    <w:rsid w:val="00273C60"/>
    <w:rsid w:val="00275C50"/>
    <w:rsid w:val="00287F5E"/>
    <w:rsid w:val="00370512"/>
    <w:rsid w:val="003A596D"/>
    <w:rsid w:val="003E771B"/>
    <w:rsid w:val="00406591"/>
    <w:rsid w:val="00414D69"/>
    <w:rsid w:val="00436814"/>
    <w:rsid w:val="0045478F"/>
    <w:rsid w:val="0047425E"/>
    <w:rsid w:val="004C2086"/>
    <w:rsid w:val="004D131D"/>
    <w:rsid w:val="005326F5"/>
    <w:rsid w:val="00532A29"/>
    <w:rsid w:val="00571AEF"/>
    <w:rsid w:val="005A7F39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D74C2"/>
    <w:rsid w:val="006F45EA"/>
    <w:rsid w:val="0070210A"/>
    <w:rsid w:val="00761661"/>
    <w:rsid w:val="00781C88"/>
    <w:rsid w:val="00784F1D"/>
    <w:rsid w:val="00790717"/>
    <w:rsid w:val="007A0AEF"/>
    <w:rsid w:val="007C527D"/>
    <w:rsid w:val="007D73D5"/>
    <w:rsid w:val="007E0452"/>
    <w:rsid w:val="008110A7"/>
    <w:rsid w:val="00841577"/>
    <w:rsid w:val="00854BA0"/>
    <w:rsid w:val="00862933"/>
    <w:rsid w:val="00874387"/>
    <w:rsid w:val="008916E0"/>
    <w:rsid w:val="008A4FE5"/>
    <w:rsid w:val="008F484C"/>
    <w:rsid w:val="00940823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1620A"/>
    <w:rsid w:val="00A25076"/>
    <w:rsid w:val="00A50BE6"/>
    <w:rsid w:val="00A51106"/>
    <w:rsid w:val="00A924DC"/>
    <w:rsid w:val="00AC67ED"/>
    <w:rsid w:val="00B044CD"/>
    <w:rsid w:val="00B53C93"/>
    <w:rsid w:val="00B646B2"/>
    <w:rsid w:val="00B72DB9"/>
    <w:rsid w:val="00B84392"/>
    <w:rsid w:val="00B91A1C"/>
    <w:rsid w:val="00B93DA2"/>
    <w:rsid w:val="00BD3320"/>
    <w:rsid w:val="00BD33E4"/>
    <w:rsid w:val="00BF154F"/>
    <w:rsid w:val="00C124B0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606D8"/>
    <w:rsid w:val="00D85182"/>
    <w:rsid w:val="00DD76C7"/>
    <w:rsid w:val="00DE3C76"/>
    <w:rsid w:val="00DE4EC4"/>
    <w:rsid w:val="00E0464A"/>
    <w:rsid w:val="00E1055A"/>
    <w:rsid w:val="00E14047"/>
    <w:rsid w:val="00E83A51"/>
    <w:rsid w:val="00E84E9D"/>
    <w:rsid w:val="00F010F1"/>
    <w:rsid w:val="00F276D6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099C954"/>
  <w15:docId w15:val="{40EF7A15-B16A-4E75-8157-FB1D5EAE0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177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177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177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177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177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177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17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177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177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7177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177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17177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17177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177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177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177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177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177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177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177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177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17177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177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177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17177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17177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177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17177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7177A"/>
  </w:style>
  <w:style w:type="paragraph" w:styleId="Quote">
    <w:name w:val="Quote"/>
    <w:basedOn w:val="Normal"/>
    <w:next w:val="Normal"/>
    <w:link w:val="QuoteChar"/>
    <w:uiPriority w:val="29"/>
    <w:qFormat/>
    <w:rsid w:val="0017177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17177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17177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7177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177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7177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17177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17177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7177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17177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thewashboard.org/login.aspx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find-colleges/campus-visit-guide/campus-visit-checklis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get-started/inside-the-classroom/summer-learning-programs-what-why-and-how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find-colleges/how-to-find-your-college-fit/college-fair-checklist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252AA4"/>
    <w:rsid w:val="004D1936"/>
    <w:rsid w:val="008B0559"/>
    <w:rsid w:val="008C7997"/>
    <w:rsid w:val="00A31BA8"/>
    <w:rsid w:val="00A523FA"/>
    <w:rsid w:val="00BD4B9E"/>
    <w:rsid w:val="00DD3F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F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CF5BC9-E103-49F6-88D5-30ED5D0945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4</cp:revision>
  <cp:lastPrinted>2015-05-28T22:43:00Z</cp:lastPrinted>
  <dcterms:created xsi:type="dcterms:W3CDTF">2018-07-03T15:03:00Z</dcterms:created>
  <dcterms:modified xsi:type="dcterms:W3CDTF">2021-11-22T10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